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MQ7DUAhDUS/A/W/pG1Cef5KlSyUYEilNfwYLGxsS9XMpXvUuIlJKZdyHT/xe/76LyqoGywZTpA9DPFD6pkYfVvAazf928IR2DbqC15I1nIR8C/rR0uda6O+xTR7X+DDkK6zX0pVawQW8bM5tlQCvf+b6dUvs6OQe6+fKusGYhk4v4Fk+hQvU3M8Q5in3eewXYUBsfQIy7i+y6WmO5n4RJkwCd0hP+dapEeLS2M9yWy8PZuU8v3AmcuG8jfMhp60tE0R4rB+LAy/Dt1byG4Ts3n9j/RjNCaS9uLDfmMpm61rn/oPk6Us4xwv7g11k7QBe2W/yAIR2bezfMwXr7JM5HlNVTl3WRn3ljOiK8Vw/25jdUfP54u8D5hT6LfTj3d+7X0ZJahC0VCJ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ed, I'll add a check and create the folder automatically if nee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f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f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4</dc:title>
  <dc:creator/>
  <cp:keywords/>
  <dcterms:created xsi:type="dcterms:W3CDTF">2026-05-07T01:58:54Z</dcterms:created>
  <dcterms:modified xsi:type="dcterms:W3CDTF">2026-05-07T01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